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1C87142E" w:rsidR="00A232A5" w:rsidRDefault="00EB4D15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March </w:t>
      </w:r>
      <w:r w:rsidR="005D584B">
        <w:rPr>
          <w:b/>
          <w:bCs/>
        </w:rPr>
        <w:t>27</w:t>
      </w:r>
      <w:r>
        <w:rPr>
          <w:b/>
          <w:bCs/>
        </w:rPr>
        <w:t>, 2023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7E282FA6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5D584B">
        <w:rPr>
          <w:i/>
          <w:iCs/>
        </w:rPr>
        <w:t>March 13,</w:t>
      </w:r>
      <w:r w:rsidR="00B10644">
        <w:rPr>
          <w:i/>
          <w:iCs/>
        </w:rPr>
        <w:t xml:space="preserve"> 2023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7C771445" w14:textId="77777777" w:rsidR="00383E0A" w:rsidRDefault="00EF49B5" w:rsidP="00EB4D1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7A479E2F" w14:textId="51375435" w:rsidR="006435A2" w:rsidRDefault="006435A2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>Motion to appoint the Chairman of the Board of Selectmen</w:t>
      </w:r>
    </w:p>
    <w:p w14:paraId="499FF8E5" w14:textId="54772808" w:rsidR="006435A2" w:rsidRDefault="006435A2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Appointment of Butch </w:t>
      </w:r>
      <w:proofErr w:type="spellStart"/>
      <w:r>
        <w:rPr>
          <w:bCs/>
        </w:rPr>
        <w:t>Asselin</w:t>
      </w:r>
      <w:proofErr w:type="spellEnd"/>
      <w:r>
        <w:rPr>
          <w:bCs/>
        </w:rPr>
        <w:t xml:space="preserve"> to the Planning Board</w:t>
      </w:r>
    </w:p>
    <w:p w14:paraId="6277C1EF" w14:textId="408F37EE" w:rsidR="0002327A" w:rsidRDefault="0002327A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Appointments of Fire Chief &amp; Deputy Chiefs </w:t>
      </w:r>
    </w:p>
    <w:p w14:paraId="11B34291" w14:textId="4C71ED0D" w:rsidR="00EF3AC8" w:rsidRDefault="00FA1C0F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</w:t>
      </w:r>
      <w:r w:rsidR="00383E0A">
        <w:rPr>
          <w:bCs/>
        </w:rPr>
        <w:t xml:space="preserve"> of ARPA Funds and moving forward with money transfers/uses.</w:t>
      </w:r>
    </w:p>
    <w:p w14:paraId="7C27AA90" w14:textId="61937FA7" w:rsidR="00383E0A" w:rsidRDefault="00383E0A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>Review of Town Meet</w:t>
      </w:r>
      <w:r w:rsidR="00C000E6">
        <w:rPr>
          <w:bCs/>
        </w:rPr>
        <w:t xml:space="preserve">ing and rescheduling </w:t>
      </w:r>
      <w:r w:rsidR="00545544">
        <w:rPr>
          <w:bCs/>
        </w:rPr>
        <w:t>of special town meeting; Town Report, Overages, Building Code Ordinance.</w:t>
      </w:r>
    </w:p>
    <w:p w14:paraId="77EA2674" w14:textId="516171AA" w:rsidR="007B6DB1" w:rsidRDefault="00042817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>Plowing of state owned roa</w:t>
      </w:r>
      <w:r w:rsidR="007B6DB1">
        <w:rPr>
          <w:bCs/>
        </w:rPr>
        <w:t>ds</w:t>
      </w:r>
      <w:r>
        <w:rPr>
          <w:bCs/>
        </w:rPr>
        <w:t>.</w:t>
      </w:r>
    </w:p>
    <w:p w14:paraId="76A09773" w14:textId="5310A559" w:rsidR="00042817" w:rsidRDefault="00042817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mber of Commerce Membership </w:t>
      </w:r>
    </w:p>
    <w:p w14:paraId="037A9DDB" w14:textId="769DEEA6" w:rsidR="001C2297" w:rsidRDefault="001C2297" w:rsidP="00383E0A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</w:rPr>
      </w:pPr>
      <w:r>
        <w:rPr>
          <w:bCs/>
        </w:rPr>
        <w:t>Sign Insurance Contact</w:t>
      </w:r>
      <w:r w:rsidR="00487848">
        <w:rPr>
          <w:bCs/>
        </w:rPr>
        <w:t>3</w:t>
      </w:r>
    </w:p>
    <w:p w14:paraId="41171B05" w14:textId="42016A8B" w:rsidR="00B60178" w:rsidRDefault="00B60178" w:rsidP="00B60178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bookmarkStart w:id="0" w:name="_GoBack"/>
      <w:bookmarkEnd w:id="0"/>
    </w:p>
    <w:p w14:paraId="5DEA306C" w14:textId="77777777" w:rsidR="005D584B" w:rsidRDefault="005D584B" w:rsidP="005D584B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8CD0F72" w14:textId="4D1EACE8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3ADF0A6C" w:rsidR="008054DB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450CCF" w:rsidRPr="00B10644">
        <w:rPr>
          <w:bCs/>
        </w:rPr>
        <w:t>–</w:t>
      </w:r>
      <w:r w:rsidR="00931C27" w:rsidRPr="00B10644">
        <w:rPr>
          <w:bCs/>
        </w:rPr>
        <w:t xml:space="preserve"> </w:t>
      </w:r>
      <w:r w:rsidR="005D584B">
        <w:rPr>
          <w:bCs/>
        </w:rPr>
        <w:t xml:space="preserve"> #</w:t>
      </w:r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1E4CEC" w14:textId="77777777" w:rsidR="00BE1A11" w:rsidRDefault="00BE1A11">
      <w:r>
        <w:separator/>
      </w:r>
    </w:p>
  </w:endnote>
  <w:endnote w:type="continuationSeparator" w:id="0">
    <w:p w14:paraId="65851FD1" w14:textId="77777777" w:rsidR="00BE1A11" w:rsidRDefault="00BE1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210364" w14:textId="77777777" w:rsidR="00BE1A11" w:rsidRDefault="00BE1A11">
      <w:r>
        <w:separator/>
      </w:r>
    </w:p>
  </w:footnote>
  <w:footnote w:type="continuationSeparator" w:id="0">
    <w:p w14:paraId="699DA1B9" w14:textId="77777777" w:rsidR="00BE1A11" w:rsidRDefault="00BE1A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4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tKwFAFqA888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200399-9413-4F1F-B618-CC853D9A8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3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5</cp:revision>
  <cp:lastPrinted>2023-03-23T16:19:00Z</cp:lastPrinted>
  <dcterms:created xsi:type="dcterms:W3CDTF">2023-03-23T16:12:00Z</dcterms:created>
  <dcterms:modified xsi:type="dcterms:W3CDTF">2023-03-23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